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F302B3" w14:textId="01A56429" w:rsidR="003370B4" w:rsidRDefault="003370B4" w:rsidP="00AD7C9B"/>
    <w:p w14:paraId="78BB581A" w14:textId="77777777" w:rsidR="00AA7B23" w:rsidRPr="005314F1" w:rsidRDefault="00AA7B23" w:rsidP="003370B4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3"/>
        <w:gridCol w:w="4173"/>
      </w:tblGrid>
      <w:tr w:rsidR="002D3A67" w:rsidRPr="00445B14" w14:paraId="4C7C4469" w14:textId="77777777" w:rsidTr="00221545">
        <w:tc>
          <w:tcPr>
            <w:tcW w:w="5812" w:type="dxa"/>
          </w:tcPr>
          <w:p w14:paraId="186450AD" w14:textId="7C81D9A3" w:rsidR="003370B4" w:rsidRPr="00805FF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14:paraId="7339981C" w14:textId="677E8014" w:rsidR="004971D2" w:rsidRPr="004971D2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commentRangeStart w:id="0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firmenNam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</w:t>
            </w:r>
            <w:commentRangeEnd w:id="0"/>
            <w:r>
              <w:rPr>
                <w:rStyle w:val="Kommentarzeichen"/>
              </w:rPr>
              <w:commentReference w:id="0"/>
            </w:r>
          </w:p>
          <w:p w14:paraId="038D59E5" w14:textId="77777777" w:rsidR="004971D2" w:rsidRPr="004971D2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anred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 ${cu.name}</w:t>
            </w:r>
          </w:p>
          <w:p w14:paraId="60BE5312" w14:textId="77777777" w:rsidR="004971D2" w:rsidRPr="004971D2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strass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} </w:t>
            </w:r>
          </w:p>
          <w:p w14:paraId="77CE9D7A" w14:textId="14216895" w:rsidR="00D901D9" w:rsidRPr="00D404DE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ort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="002D3A67" w:rsidRPr="00445B14" w14:paraId="2C92AFBC" w14:textId="77777777" w:rsidTr="00221545">
        <w:tc>
          <w:tcPr>
            <w:tcW w:w="5812" w:type="dxa"/>
          </w:tcPr>
          <w:p w14:paraId="565949FC" w14:textId="2C96E263" w:rsidR="003370B4" w:rsidRPr="00C5204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14:paraId="3A781A38" w14:textId="62003168" w:rsidR="003370B4" w:rsidRPr="0050514B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430484" w:rsidRPr="00445B14" w14:paraId="5F7878C5" w14:textId="77777777" w:rsidTr="00221545">
        <w:tc>
          <w:tcPr>
            <w:tcW w:w="5812" w:type="dxa"/>
          </w:tcPr>
          <w:p w14:paraId="227914BA" w14:textId="77777777" w:rsidR="00430484" w:rsidRPr="00805FFD" w:rsidRDefault="0043048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14:paraId="1A1CD733" w14:textId="2CCE33B0" w:rsidR="00430484" w:rsidRPr="00805FFD" w:rsidRDefault="00430484" w:rsidP="00430484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221545" w:rsidRPr="00445B14" w14:paraId="2127623C" w14:textId="77777777" w:rsidTr="00221545">
        <w:tc>
          <w:tcPr>
            <w:tcW w:w="5812" w:type="dxa"/>
          </w:tcPr>
          <w:p w14:paraId="1C2991F6" w14:textId="77777777" w:rsidR="00221545" w:rsidRPr="00805FFD" w:rsidRDefault="00221545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14:paraId="363B6F3E" w14:textId="3C745712" w:rsidR="00221545" w:rsidRPr="00805FFD" w:rsidRDefault="00221545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proofErr w:type="spellStart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Recherswil</w:t>
            </w:r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, </w:t>
            </w:r>
            <w:r>
              <w:rPr>
                <w:rFonts w:ascii="Arial" w:hAnsi="Arial" w:cs="Arial"/>
                <w:sz w:val="19"/>
                <w:szCs w:val="19"/>
              </w:rPr>
              <w:t>${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urrentDate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>}</w:t>
            </w:r>
          </w:p>
        </w:tc>
      </w:tr>
      <w:tr w:rsidR="00EB44CA" w:rsidRPr="00445B14" w14:paraId="42E804F6" w14:textId="77777777" w:rsidTr="003F4B60">
        <w:tc>
          <w:tcPr>
            <w:tcW w:w="9066" w:type="dxa"/>
            <w:gridSpan w:val="2"/>
          </w:tcPr>
          <w:p w14:paraId="7FED050F" w14:textId="000D5F66" w:rsidR="00EB44CA" w:rsidRPr="00EB44CA" w:rsidRDefault="00EB44CA" w:rsidP="003370B4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="00EB44CA" w:rsidRPr="00445B14" w14:paraId="66C348B9" w14:textId="77777777" w:rsidTr="003F4B60">
        <w:tc>
          <w:tcPr>
            <w:tcW w:w="9066" w:type="dxa"/>
            <w:gridSpan w:val="2"/>
          </w:tcPr>
          <w:p w14:paraId="7EF060EC" w14:textId="23547904" w:rsidR="00EB44CA" w:rsidRPr="00805FFD" w:rsidRDefault="005F7A8A" w:rsidP="00EB44CA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id="_x0000_i1025" style="width:0;height:1.5pt" o:hralign="center" o:hrstd="t" o:hr="t" fillcolor="#a0a0a0" stroked="f"/>
              </w:pict>
            </w:r>
          </w:p>
        </w:tc>
      </w:tr>
      <w:tr w:rsidR="00EB44CA" w:rsidRPr="00445B14" w14:paraId="748752C6" w14:textId="77777777" w:rsidTr="001C63F1">
        <w:tc>
          <w:tcPr>
            <w:tcW w:w="9066" w:type="dxa"/>
            <w:gridSpan w:val="2"/>
          </w:tcPr>
          <w:p w14:paraId="6F24DEE1" w14:textId="77F9D8CB" w:rsidR="00EB44CA" w:rsidRDefault="00EB44CA" w:rsidP="00EB44CA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${</w:t>
            </w:r>
            <w:proofErr w:type="spellStart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listBoxNumber</w:t>
            </w:r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, bei der einstellbox.ch ag Hauptstrasse 215, 4565 Recherswil</w:t>
            </w:r>
          </w:p>
        </w:tc>
      </w:tr>
      <w:tr w:rsidR="00EB44CA" w:rsidRPr="00445B14" w14:paraId="3521AEE0" w14:textId="77777777" w:rsidTr="001C63F1">
        <w:tc>
          <w:tcPr>
            <w:tcW w:w="9066" w:type="dxa"/>
            <w:gridSpan w:val="2"/>
          </w:tcPr>
          <w:p w14:paraId="6CC9DF4F" w14:textId="77777777" w:rsidR="00EB44CA" w:rsidRPr="00445B14" w:rsidRDefault="005F7A8A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id="_x0000_i1026" style="width:0;height:1.5pt" o:hralign="center" o:hrstd="t" o:hr="t" fillcolor="#a0a0a0" stroked="f"/>
              </w:pict>
            </w:r>
          </w:p>
          <w:p w14:paraId="1788CE71" w14:textId="77777777" w:rsidR="00EB44CA" w:rsidRPr="00445B14" w:rsidRDefault="00EB44CA" w:rsidP="00EB44CA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6647886" w14:textId="61A87416" w:rsidR="00EB44CA" w:rsidRDefault="00EB44C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1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 </w:t>
            </w:r>
            <w:commentRangeEnd w:id="1"/>
            <w:r w:rsidR="003E6915">
              <w:rPr>
                <w:rStyle w:val="Kommentarzeichen"/>
              </w:rPr>
              <w:commentReference w:id="1"/>
            </w:r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</w:p>
          <w:p w14:paraId="35B1F484" w14:textId="4B8536A7" w:rsidR="00EB44CA" w:rsidRDefault="00EB44C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2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commentRangeEnd w:id="2"/>
            <w:r w:rsidR="003C3AB9">
              <w:rPr>
                <w:rStyle w:val="Kommentarzeichen"/>
              </w:rPr>
              <w:commentReference w:id="2"/>
            </w:r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</w:p>
          <w:p w14:paraId="2E8053B9" w14:textId="2496AB25" w:rsidR="00DE150A" w:rsidRPr="00743B79" w:rsidRDefault="00DE150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3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 </w:t>
            </w:r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  <w:commentRangeEnd w:id="3"/>
            <w:r w:rsidR="00F6478A">
              <w:rPr>
                <w:rStyle w:val="Kommentarzeichen"/>
              </w:rPr>
              <w:commentReference w:id="3"/>
            </w:r>
          </w:p>
          <w:p w14:paraId="0770A4B8" w14:textId="5672D7E4" w:rsidR="00EB44CA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0ED1322E" w14:textId="17AD1B40" w:rsidR="00EB44CA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14:paraId="302EE1C6" w14:textId="41003104" w:rsidR="00D0624E" w:rsidRDefault="00D0624E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8850"/>
            </w:tblGrid>
            <w:tr w:rsidR="009B730F" w14:paraId="76B14E32" w14:textId="77777777" w:rsidTr="001C63F1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776DE11" w14:textId="51D605FF" w:rsidR="009B730F" w:rsidRPr="00F400EB" w:rsidRDefault="009B730F" w:rsidP="009B730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commentRangeStart w:id="4"/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commentRangeEnd w:id="4"/>
                  <w:r w:rsidRP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commentReference w:id="4"/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${</w:t>
                  </w:r>
                  <w:proofErr w:type="spellStart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Number</w:t>
                  </w:r>
                  <w:r w:rsidR="0078697F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Text</w:t>
                  </w:r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</w:t>
                  </w:r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="007B73A0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: ${</w:t>
                  </w:r>
                  <w:proofErr w:type="spellStart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from</w:t>
                  </w:r>
                  <w:r w:rsidR="00BA6C6B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Date</w:t>
                  </w:r>
                  <w:proofErr w:type="spellEnd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 - ${</w:t>
                  </w:r>
                  <w:proofErr w:type="spellStart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to</w:t>
                  </w:r>
                  <w:r w:rsidR="00BA6C6B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Date</w:t>
                  </w:r>
                  <w:proofErr w:type="spellEnd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</w:t>
                  </w:r>
                </w:p>
                <w:p w14:paraId="799D08F6" w14:textId="77777777" w:rsidR="009B730F" w:rsidRPr="00F400EB" w:rsidRDefault="009B730F" w:rsidP="009B730F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14:paraId="514C948F" w14:textId="77777777" w:rsidTr="00E46EA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470C9D5C" w14:textId="73781915" w:rsidR="00895F48" w:rsidRPr="00D46AEC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: $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291B6B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49FDAD9C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23FA15B0" w14:textId="77777777" w:rsidR="00895F48" w:rsidRPr="005A230E" w:rsidRDefault="00895F48" w:rsidP="005A230E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${</w:t>
                        </w:r>
                        <w:proofErr w:type="spellStart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startkWh</w:t>
                        </w:r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}</w: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4C1EB683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14:paraId="3A324338" w14:textId="77777777" w:rsidTr="00E46EA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01EC0B0B" w14:textId="0106FFA8" w:rsidR="00895F48" w:rsidRPr="00D46AEC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="0043621F"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291B6B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57705759" w14:textId="2D3F17EE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0BD3CD93" w14:textId="1100608F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endkWh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57823B85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14:paraId="4BDA78F9" w14:textId="77777777" w:rsidTr="00E46EA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35499662" w14:textId="77777777" w:rsidR="00895F48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14:paraId="631AFBAD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1D360007" w14:textId="021FA264" w:rsidR="00895F48" w:rsidRDefault="005F7A8A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id="_x0000_i1027" style="width:100.2pt;height:.05pt" o:hrpct="221" o:hralign="center" o:hrstd="t" o:hr="t" fillcolor="#a0a0a0" stroked="f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3BABE0C3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14:paraId="308AA837" w14:textId="77777777" w:rsidTr="00E46EAB">
                    <w:tc>
                      <w:tcPr>
                        <w:tcW w:w="4291" w:type="dxa"/>
                      </w:tcPr>
                      <w:p w14:paraId="175FC406" w14:textId="2F1F959C" w:rsidR="00895F48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 bezogene Leistung in kWh à Fr. 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pricekWh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4FEFCC4E" w14:textId="6885CF1D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3D7DBA08" w14:textId="2AF47828" w:rsidR="00895F48" w:rsidRPr="00805FFD" w:rsidRDefault="00895F48" w:rsidP="001B42C4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diffkWh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}</w:t>
                        </w:r>
                      </w:p>
                    </w:tc>
                    <w:tc>
                      <w:tcPr>
                        <w:tcW w:w="330" w:type="dxa"/>
                      </w:tcPr>
                      <w:p w14:paraId="1B569BC0" w14:textId="50CA47C4" w:rsidR="00895F48" w:rsidRPr="00864AB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64A1DC3B" w14:textId="38954FC7" w:rsidR="00895F48" w:rsidRPr="007331E4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${</w:t>
                        </w:r>
                        <w:proofErr w:type="spellStart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sumDiffkWh</w:t>
                        </w:r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}</w:t>
                        </w:r>
                      </w:p>
                    </w:tc>
                  </w:tr>
                  <w:tr w:rsidR="001B42C4" w14:paraId="3858DAA2" w14:textId="77777777" w:rsidTr="00E46EAB">
                    <w:tc>
                      <w:tcPr>
                        <w:tcW w:w="4291" w:type="dxa"/>
                      </w:tcPr>
                      <w:p w14:paraId="52640538" w14:textId="132B92FC" w:rsidR="00895F48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monVorZahlung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 Monate à Fr. 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vorZahl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62291ADF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5DF8BB92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2A40B2B9" w14:textId="310CD5BF" w:rsidR="00895F48" w:rsidRPr="00864AB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0F151F27" w14:textId="32A1631B" w:rsidR="00895F48" w:rsidRPr="0023598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vorZahlSum</w:t>
                        </w:r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  <w:tr w:rsidR="000D6AFC" w14:paraId="2D1DB9E3" w14:textId="77777777" w:rsidTr="007743A1">
                    <w:tc>
                      <w:tcPr>
                        <w:tcW w:w="4291" w:type="dxa"/>
                      </w:tcPr>
                      <w:p w14:paraId="3954F6AE" w14:textId="433006BB" w:rsidR="000D6AFC" w:rsidRPr="0037003C" w:rsidRDefault="005E49C9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="00391948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guthabenKunde</w:t>
                        </w:r>
                        <w:r w:rsidR="00D6459D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0B8835D9" w14:textId="77777777" w:rsidR="000D6AFC" w:rsidRDefault="000D6AFC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038687FF" w14:textId="77777777" w:rsidR="000D6AFC" w:rsidRPr="00805FFD" w:rsidRDefault="000D6AFC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5B1C0406" w14:textId="44799C72" w:rsidR="000D6AFC" w:rsidRPr="00864AB6" w:rsidRDefault="00A94D0A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5CD33178" w14:textId="046CA34B" w:rsidR="000D6AFC" w:rsidRPr="00235986" w:rsidRDefault="000D6AFC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="00C95EF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guthabenKunde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  <w:tr w:rsidR="001B42C4" w14:paraId="19193EF2" w14:textId="77777777" w:rsidTr="00E46EAB">
                    <w:tc>
                      <w:tcPr>
                        <w:tcW w:w="4291" w:type="dxa"/>
                      </w:tcPr>
                      <w:p w14:paraId="43C84CEC" w14:textId="77777777" w:rsidR="00895F48" w:rsidRPr="0037003C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14:paraId="763BCBED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6F0B4D43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1FA00172" w14:textId="0CE4C90E" w:rsidR="00895F48" w:rsidRDefault="00895F48" w:rsidP="001B42C4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586440DD" w14:textId="02A48E0B" w:rsidR="00895F48" w:rsidRDefault="005F7A8A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id="_x0000_i1028" style="width:86.6pt;height:.05pt" o:hrpct="191" o:hralign="center" o:hrstd="t" o:hr="t" fillcolor="#a0a0a0" stroked="f"/>
                          </w:pict>
                        </w:r>
                      </w:p>
                    </w:tc>
                  </w:tr>
                  <w:tr w:rsidR="001B42C4" w14:paraId="05E9912C" w14:textId="77777777" w:rsidTr="00E46EAB">
                    <w:tc>
                      <w:tcPr>
                        <w:tcW w:w="4291" w:type="dxa"/>
                      </w:tcPr>
                      <w:p w14:paraId="78908986" w14:textId="19745A4E" w:rsidR="00895F48" w:rsidRPr="004F485A" w:rsidRDefault="004F485A" w:rsidP="004F485A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5BF8E20C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7604D6AD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32AC8F67" w14:textId="4001C9FF" w:rsidR="00895F48" w:rsidRPr="00864AB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21063345" w14:textId="79AC5CFD" w:rsidR="00895F48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PriceBox</w:t>
                        </w:r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</w:tbl>
                <w:p w14:paraId="504375D7" w14:textId="77777777" w:rsidR="00895F48" w:rsidRPr="00864AB6" w:rsidRDefault="00895F48" w:rsidP="009B730F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14:paraId="1724B7F1" w14:textId="184F56F9" w:rsidR="00895F48" w:rsidRDefault="00895F48" w:rsidP="009B730F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14:paraId="3B0FF529" w14:textId="36C83C9D" w:rsidR="005B1ADA" w:rsidRDefault="005B1ADA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14:paraId="35CA9B55" w14:textId="77777777" w:rsidTr="00226229">
              <w:tc>
                <w:tcPr>
                  <w:tcW w:w="4243" w:type="dxa"/>
                </w:tcPr>
                <w:p w14:paraId="28852F10" w14:textId="4A4D9B66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14:paraId="186B3EE0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19A2A7C4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6557C47B" w14:textId="5249BF25" w:rsidR="003D0867" w:rsidRDefault="003D0867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731989DB" w14:textId="03DC1CBA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pricePorto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3E719CDE" w14:textId="77777777" w:rsidTr="00226229">
              <w:tc>
                <w:tcPr>
                  <w:tcW w:w="4243" w:type="dxa"/>
                </w:tcPr>
                <w:p w14:paraId="203CEE68" w14:textId="1B19EDFD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14:paraId="5C92CFF7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07411BD0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67D4AF4F" w14:textId="30D696E9" w:rsidR="003D0867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6556651B" w14:textId="34AE193F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totPriceBoxes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782D5570" w14:textId="77777777" w:rsidTr="00226229">
              <w:tc>
                <w:tcPr>
                  <w:tcW w:w="4243" w:type="dxa"/>
                </w:tcPr>
                <w:p w14:paraId="0E1172A6" w14:textId="311507A3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zzgl. Mehrwertsteuer 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MwSt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14:paraId="4E6810F6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095F9239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32795AEA" w14:textId="446139AA" w:rsidR="003D0867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74A1A469" w14:textId="01CB6387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priceMwst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D0624E" w14:paraId="3EBF97A7" w14:textId="77777777" w:rsidTr="00226229">
              <w:tc>
                <w:tcPr>
                  <w:tcW w:w="4243" w:type="dxa"/>
                </w:tcPr>
                <w:p w14:paraId="784BDA3E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14:paraId="1100874B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5C530B01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78DA1F7E" w14:textId="77777777" w:rsidR="00D0624E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14:paraId="62F727D2" w14:textId="68BF6E83" w:rsidR="00D0624E" w:rsidRDefault="005F7A8A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id="_x0000_i1029" style="width:86.6pt;height:.05pt" o:hrpct="191" o:hralign="center" o:hrstd="t" o:hr="t" fillcolor="#a0a0a0" stroked="f"/>
                    </w:pict>
                  </w:r>
                </w:p>
              </w:tc>
            </w:tr>
            <w:tr w:rsidR="003D0867" w14:paraId="4CC120D5" w14:textId="77777777" w:rsidTr="00226229">
              <w:tc>
                <w:tcPr>
                  <w:tcW w:w="4243" w:type="dxa"/>
                </w:tcPr>
                <w:p w14:paraId="202F89B1" w14:textId="14A0BE4C" w:rsidR="003D0867" w:rsidRPr="00D0624E" w:rsidRDefault="00D0624E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commentRangeStart w:id="5"/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al zu bezahlen</w:t>
                  </w:r>
                  <w:commentRangeEnd w:id="5"/>
                  <w:r w:rsidR="009825CB">
                    <w:rPr>
                      <w:rStyle w:val="Kommentarzeichen"/>
                    </w:rPr>
                    <w:commentReference w:id="5"/>
                  </w:r>
                </w:p>
              </w:tc>
              <w:tc>
                <w:tcPr>
                  <w:tcW w:w="544" w:type="dxa"/>
                </w:tcPr>
                <w:p w14:paraId="5AC21EFF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642BF25A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04FD5F1C" w14:textId="43B15824" w:rsidR="003D0867" w:rsidRPr="00D0624E" w:rsidRDefault="00D0624E" w:rsidP="00800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073664AE" w14:textId="7104E52E" w:rsidR="003D0867" w:rsidRPr="00D0624E" w:rsidRDefault="002F0625" w:rsidP="00516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GutEbox</w:t>
                  </w:r>
                  <w:proofErr w:type="spellEnd"/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7F12D7E5" w14:textId="77777777" w:rsidTr="00226229">
              <w:tc>
                <w:tcPr>
                  <w:tcW w:w="4243" w:type="dxa"/>
                </w:tcPr>
                <w:p w14:paraId="53C42C48" w14:textId="719EF258" w:rsidR="003D0867" w:rsidRPr="00D0624E" w:rsidRDefault="00D0624E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commentRangeStart w:id="6"/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Guthaben Mieter</w:t>
                  </w:r>
                  <w:commentRangeEnd w:id="6"/>
                  <w:r w:rsidR="009825CB">
                    <w:rPr>
                      <w:rStyle w:val="Kommentarzeichen"/>
                    </w:rPr>
                    <w:commentReference w:id="6"/>
                  </w:r>
                </w:p>
              </w:tc>
              <w:tc>
                <w:tcPr>
                  <w:tcW w:w="544" w:type="dxa"/>
                </w:tcPr>
                <w:p w14:paraId="27E39B20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61C2F3B7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0F0C8C33" w14:textId="34B14409" w:rsidR="003D0867" w:rsidRPr="00D0624E" w:rsidRDefault="00D0624E" w:rsidP="00800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6F6B3666" w14:textId="177DF16C" w:rsidR="003D0867" w:rsidRPr="00D0624E" w:rsidRDefault="002F0625" w:rsidP="00516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GutMieter</w:t>
                  </w:r>
                  <w:proofErr w:type="spellEnd"/>
                  <w:r w:rsidR="00391753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}</w:t>
                  </w:r>
                </w:p>
              </w:tc>
            </w:tr>
          </w:tbl>
          <w:p w14:paraId="672297AD" w14:textId="77777777" w:rsidR="00EB44CA" w:rsidRPr="00445B14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EB44CA" w:rsidRPr="00445B14" w14:paraId="44543CD1" w14:textId="77777777" w:rsidTr="001C63F1">
        <w:tc>
          <w:tcPr>
            <w:tcW w:w="9066" w:type="dxa"/>
            <w:gridSpan w:val="2"/>
          </w:tcPr>
          <w:p w14:paraId="683E97D9" w14:textId="0860B41E" w:rsidR="00EB44CA" w:rsidRPr="00445B14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A93C31" w:rsidRPr="00445B14" w14:paraId="3CA51CEF" w14:textId="77777777" w:rsidTr="003F4B60">
        <w:tc>
          <w:tcPr>
            <w:tcW w:w="9066" w:type="dxa"/>
            <w:gridSpan w:val="2"/>
          </w:tcPr>
          <w:p w14:paraId="3AB9475C" w14:textId="16348887" w:rsidR="009F0D45" w:rsidRDefault="009F0D45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7866631B" w14:textId="77777777" w:rsidR="00E253CE" w:rsidRDefault="00E253CE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56E211B3" w14:textId="5C761C95" w:rsidR="00A93C31" w:rsidRDefault="00A93C31" w:rsidP="00EB44CA">
            <w:pPr>
              <w:rPr>
                <w:rFonts w:ascii="Arial" w:hAnsi="Arial" w:cs="Arial"/>
                <w:sz w:val="19"/>
                <w:szCs w:val="19"/>
              </w:rPr>
            </w:pPr>
            <w:commentRangeStart w:id="7"/>
            <w:r>
              <w:rPr>
                <w:rFonts w:ascii="Arial" w:hAnsi="Arial" w:cs="Arial"/>
                <w:sz w:val="19"/>
                <w:szCs w:val="19"/>
              </w:rPr>
              <w:t xml:space="preserve">Bitte senden Sie uns Ihre Bankverbindung mit IBAN-Nummer an folgende Mailadresse </w:t>
            </w:r>
            <w:hyperlink r:id="rId10" w:history="1">
              <w:r w:rsidR="00221545">
                <w:rPr>
                  <w:rStyle w:val="Hyperlink"/>
                  <w:rFonts w:ascii="Arial" w:hAnsi="Arial" w:cs="Arial"/>
                  <w:sz w:val="19"/>
                  <w:szCs w:val="19"/>
                </w:rPr>
                <w:t>claudia.rindlisbacher@einstellbox.ch</w:t>
              </w:r>
            </w:hyperlink>
            <w:r>
              <w:rPr>
                <w:rFonts w:ascii="Arial" w:hAnsi="Arial" w:cs="Arial"/>
                <w:sz w:val="19"/>
                <w:szCs w:val="19"/>
              </w:rPr>
              <w:t>. Sobald wir die Kontodaten erhalten haben, überweisen wir Ihnen in den kommenden 10 Tagen den Betrag.</w:t>
            </w:r>
            <w:commentRangeEnd w:id="7"/>
            <w:r w:rsidR="003275C6">
              <w:rPr>
                <w:rStyle w:val="Kommentarzeichen"/>
              </w:rPr>
              <w:commentReference w:id="7"/>
            </w:r>
          </w:p>
          <w:p w14:paraId="073A0908" w14:textId="5781AF07" w:rsidR="00221545" w:rsidRDefault="00221545" w:rsidP="00EB44CA">
            <w:pPr>
              <w:rPr>
                <w:rFonts w:ascii="Arial" w:hAnsi="Arial" w:cs="Arial"/>
                <w:sz w:val="19"/>
                <w:szCs w:val="19"/>
              </w:rPr>
            </w:pPr>
            <w:commentRangeStart w:id="8"/>
            <w:r>
              <w:rPr>
                <w:rFonts w:ascii="Arial" w:hAnsi="Arial" w:cs="Arial"/>
                <w:sz w:val="19"/>
                <w:szCs w:val="19"/>
              </w:rPr>
              <w:t>Bitte überweisen Sie, innert 14 Tagen, den Restbetrag für die Stromkosten von Fr. ${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eb.totGutEbox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>} mit dem beiliegenden Einzahlungsschein.</w:t>
            </w:r>
            <w:commentRangeEnd w:id="8"/>
            <w:r>
              <w:rPr>
                <w:rStyle w:val="Kommentarzeichen"/>
              </w:rPr>
              <w:commentReference w:id="8"/>
            </w:r>
          </w:p>
          <w:p w14:paraId="6FF7F30F" w14:textId="77777777" w:rsidR="00E253CE" w:rsidRDefault="00E253CE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4D3E81E7" w14:textId="4C5D3B9A" w:rsidR="00BE0429" w:rsidRDefault="00A93C31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14:paraId="2FC4694C" w14:textId="1D086719" w:rsidR="00F74323" w:rsidRDefault="00F74323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6667DF6E" w14:textId="77777777" w:rsidR="00F74323" w:rsidRDefault="00F74323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1916F228" w14:textId="77777777" w:rsidR="00AD7C9B" w:rsidRDefault="00AD7C9B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640A558B" w14:textId="60FDEBE9" w:rsidR="00A93C31" w:rsidRDefault="00221545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A93C31">
              <w:rPr>
                <w:rFonts w:ascii="Arial" w:hAnsi="Arial" w:cs="Arial"/>
                <w:sz w:val="19"/>
                <w:szCs w:val="19"/>
              </w:rPr>
              <w:br/>
              <w:t>C. Rindlisbacher</w:t>
            </w:r>
          </w:p>
          <w:p w14:paraId="357AA1FC" w14:textId="33835E00" w:rsidR="00A93C31" w:rsidRDefault="00D034B2" w:rsidP="00EB44CA">
            <w:pPr>
              <w:rPr>
                <w:rFonts w:ascii="Arial" w:hAnsi="Arial" w:cs="Arial"/>
                <w:sz w:val="19"/>
                <w:szCs w:val="19"/>
              </w:rPr>
            </w:pPr>
            <w:r w:rsidRPr="00D034B2">
              <w:rPr>
                <w:rFonts w:ascii="Arial" w:hAnsi="Arial" w:cs="Arial"/>
                <w:sz w:val="18"/>
                <w:szCs w:val="18"/>
              </w:rPr>
              <w:t>claudia.rindlisbacher@einstellbox.ch</w:t>
            </w:r>
          </w:p>
        </w:tc>
      </w:tr>
    </w:tbl>
    <w:p w14:paraId="3D0ADFA4" w14:textId="77777777" w:rsidR="008A58E1" w:rsidRDefault="008A58E1" w:rsidP="00AD7C9B">
      <w:pPr>
        <w:rPr>
          <w:rFonts w:ascii="Arial" w:hAnsi="Arial" w:cs="Arial"/>
          <w:sz w:val="20"/>
          <w:szCs w:val="20"/>
        </w:rPr>
      </w:pPr>
    </w:p>
    <w:p w14:paraId="5316FD28" w14:textId="77777777" w:rsidR="00016B66" w:rsidRPr="005314F1" w:rsidRDefault="00016B66" w:rsidP="00AD7C9B">
      <w:pPr>
        <w:rPr>
          <w:rFonts w:ascii="Arial" w:hAnsi="Arial" w:cs="Arial"/>
          <w:sz w:val="20"/>
          <w:szCs w:val="20"/>
        </w:rPr>
      </w:pPr>
      <w:bookmarkStart w:id="9" w:name="_GoBack"/>
      <w:bookmarkEnd w:id="9"/>
    </w:p>
    <w:sectPr w:rsidR="00016B66" w:rsidRPr="005314F1" w:rsidSect="003F4B60">
      <w:headerReference w:type="default" r:id="rId11"/>
      <w:footerReference w:type="even" r:id="rId12"/>
      <w:footerReference w:type="default" r:id="rId13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Jürg Fiechter" w:date="2020-03-19T22:54:00Z" w:initials="JF">
    <w:p w14:paraId="71339AA7" w14:textId="4D27325D" w:rsidR="004971D2" w:rsidRPr="00E033F0" w:rsidRDefault="004971D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="0025090C" w:rsidRP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="0025090C" w:rsidRP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="00E033F0" w:rsidRP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d="1" w:author="Jürg Fiechter" w:date="2020-03-20T21:16:00Z" w:initials="JF">
    <w:p w14:paraId="122EE8ED" w14:textId="57EF7F06" w:rsidR="003E6915" w:rsidRPr="006D71F1" w:rsidRDefault="003E6915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="006D71F1" w:rsidRPr="006D71F1">
        <w:t xml:space="preserve"> != null &amp;&amp; </w:t>
      </w:r>
      <w:proofErr w:type="spellStart"/>
      <w:r w:rsidR="006D71F1" w:rsidRPr="006D71F1">
        <w:t>cu.getAnrede</w:t>
      </w:r>
      <w:proofErr w:type="spellEnd"/>
      <w:r w:rsidR="006D71F1" w:rsidRPr="006D71F1">
        <w:t>().</w:t>
      </w:r>
      <w:proofErr w:type="spellStart"/>
      <w:r w:rsidR="006D71F1" w:rsidRPr="006D71F1">
        <w:t>equal</w:t>
      </w:r>
      <w:r w:rsidR="006D71F1">
        <w:t>s</w:t>
      </w:r>
      <w:proofErr w:type="spellEnd"/>
      <w:r w:rsidR="006D71F1">
        <w:t>("Frau"))</w:t>
      </w:r>
    </w:p>
  </w:comment>
  <w:comment w:id="2" w:author="Jürg Fiechter" w:date="2020-03-20T21:26:00Z" w:initials="JF">
    <w:p w14:paraId="7AD0807A" w14:textId="5E629C0F" w:rsidR="003C3AB9" w:rsidRDefault="003C3AB9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d="3" w:author="Jürg Fiechter" w:date="2020-03-20T21:37:00Z" w:initials="JF">
    <w:p w14:paraId="318B7AFF" w14:textId="07DFE375" w:rsidR="00F6478A" w:rsidRPr="00DB0973" w:rsidRDefault="00F6478A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d="4" w:author="Jürg Fiechter" w:date="2020-03-26T08:38:00Z" w:initials="JF">
    <w:p w14:paraId="1BBA30B4" w14:textId="77777777" w:rsidR="009B730F" w:rsidRPr="00C44F20" w:rsidRDefault="009B730F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d="5" w:author="Jürg Fiechter" w:date="2020-03-31T22:41:00Z" w:initials="JF">
    <w:p w14:paraId="01B5F3E3" w14:textId="3066E5BC" w:rsidR="009825CB" w:rsidRPr="00A93C31" w:rsidRDefault="009825CB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="00A220E3" w:rsidRPr="00A93C31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="00D35B2A" w:rsidRPr="00A93C31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d="6" w:author="Jürg Fiechter" w:date="2020-03-31T22:42:00Z" w:initials="JF">
    <w:p w14:paraId="5D5A5D41" w14:textId="3B5F6E22" w:rsidR="009825CB" w:rsidRPr="00A93C31" w:rsidRDefault="009825CB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="00A220E3" w:rsidRPr="00A93C31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="00D35B2A" w:rsidRPr="00A93C31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d="7" w:author="Jürg Fiechter" w:date="2020-04-01T12:02:00Z" w:initials="JF">
    <w:p w14:paraId="528C86E0" w14:textId="34D85309" w:rsidR="003275C6" w:rsidRDefault="003275C6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d="8" w:author="Jürg Fiechter" w:date="2022-02-23T20:36:00Z" w:initials="JF">
    <w:p w14:paraId="25248D51" w14:textId="0F45AE66" w:rsidR="00221545" w:rsidRDefault="00221545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21E76A8" w16cex:dateUtc="2020-03-19T21:54:00Z"/>
  <w16cex:commentExtensible w16cex:durableId="221FB110" w16cex:dateUtc="2020-03-20T20:16:00Z"/>
  <w16cex:commentExtensible w16cex:durableId="221FB36F" w16cex:dateUtc="2020-03-20T20:26:00Z"/>
  <w16cex:commentExtensible w16cex:durableId="221FB621" w16cex:dateUtc="2020-03-20T20:37:00Z"/>
  <w16cex:commentExtensible w16cex:durableId="222707B4" w16cex:dateUtc="2020-03-26T07:38:00Z"/>
  <w16cex:commentExtensible w16cex:durableId="222E45AC" w16cex:dateUtc="2020-03-31T20:41:00Z"/>
  <w16cex:commentExtensible w16cex:durableId="222E45E5" w16cex:dateUtc="2020-03-31T20:42:00Z"/>
  <w16cex:commentExtensible w16cex:durableId="222F0169" w16cex:dateUtc="2020-04-01T10:02:00Z"/>
  <w16cex:commentExtensible w16cex:durableId="25C11955" w16cex:dateUtc="2022-02-23T19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5645C1" w14:textId="77777777" w:rsidR="005F7A8A" w:rsidRDefault="005F7A8A" w:rsidP="002B2A9D">
      <w:r>
        <w:separator/>
      </w:r>
    </w:p>
  </w:endnote>
  <w:endnote w:type="continuationSeparator" w:id="0">
    <w:p w14:paraId="18E22781" w14:textId="77777777" w:rsidR="005F7A8A" w:rsidRDefault="005F7A8A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D6B86" w14:textId="77777777" w:rsidR="0004719C" w:rsidRDefault="0004719C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016B66" w:rsidRP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016B66" w:rsidRP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14:paraId="65E2D4DC" w14:textId="77777777" w:rsidR="0004719C" w:rsidRDefault="0004719C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2A495" w14:textId="77777777" w:rsidR="006740B5" w:rsidRDefault="006740B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016B66" w:rsidRPr="00016B66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016B66" w:rsidRPr="00016B66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14:paraId="6800DB11" w14:textId="77777777" w:rsidR="006740B5" w:rsidRDefault="006740B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5E76C8" w14:textId="77777777" w:rsidR="005F7A8A" w:rsidRDefault="005F7A8A" w:rsidP="002B2A9D">
      <w:r>
        <w:separator/>
      </w:r>
    </w:p>
  </w:footnote>
  <w:footnote w:type="continuationSeparator" w:id="0">
    <w:p w14:paraId="02A96134" w14:textId="77777777" w:rsidR="005F7A8A" w:rsidRDefault="005F7A8A" w:rsidP="002B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"/>
      <w:gridCol w:w="3502"/>
      <w:gridCol w:w="4628"/>
    </w:tblGrid>
    <w:tr w:rsidR="00DD24F3" w14:paraId="3744627C" w14:textId="77777777" w:rsidTr="00DD24F3">
      <w:trPr>
        <w:jc w:val="right"/>
      </w:trPr>
      <w:tc>
        <w:tcPr>
          <w:tcW w:w="851" w:type="dxa"/>
          <w:vMerge w:val="restart"/>
          <w:shd w:val="clear" w:color="auto" w:fill="auto"/>
        </w:tcPr>
        <w:p w14:paraId="3734D83A" w14:textId="77777777" w:rsidR="00DD24F3" w:rsidRPr="00DD24F3" w:rsidRDefault="00DD24F3" w:rsidP="00DD24F3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0" relativeHeight="251658240" behindDoc="0" locked="0" layoutInCell="1" allowOverlap="1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instellbo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14:paraId="0157F8E0" w14:textId="77777777" w:rsidR="00DD24F3" w:rsidRDefault="00DD24F3" w:rsidP="00B46904">
          <w:pPr>
            <w:rPr>
              <w:b/>
              <w:i/>
              <w:sz w:val="20"/>
              <w:szCs w:val="20"/>
            </w:rPr>
          </w:pPr>
        </w:p>
        <w:p w14:paraId="26F347A6" w14:textId="77777777" w:rsidR="00DD24F3" w:rsidRPr="00452644" w:rsidRDefault="00DD24F3" w:rsidP="00B46904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14:paraId="5E106D77" w14:textId="77777777" w:rsidR="00DD24F3" w:rsidRPr="001E193E" w:rsidRDefault="00AF7A91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="00DD24F3"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="00DD24F3"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14:paraId="5224C8DD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5582EE9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1B07CB8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517EE7C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14:paraId="2F6FDD05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683A9A81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B4626FF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3D52E033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14:paraId="309466AC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17ED025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90418A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D325FDD" w14:textId="77777777" w:rsidR="00DD24F3" w:rsidRPr="005601DD" w:rsidRDefault="005F7A8A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2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14:paraId="69910829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48338F9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7D18ECD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0431BDF" w14:textId="77777777" w:rsidR="00DD24F3" w:rsidRPr="005601DD" w:rsidRDefault="005F7A8A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3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14:paraId="7D01DBFA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BF2F80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33228E1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FB20F4D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14:paraId="4B61124F" w14:textId="77777777" w:rsidR="002B2A9D" w:rsidRPr="00C3533C" w:rsidRDefault="002B2A9D" w:rsidP="00D46D3F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mailto:claudia.rindlisbacher@einstellbox.ch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instellbox.ch" TargetMode="External"/><Relationship Id="rId2" Type="http://schemas.openxmlformats.org/officeDocument/2006/relationships/hyperlink" Target="mailto:info@einstellbox.ch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78B975F-9C87-4505-BD39-20492CDED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0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SuS Annina Soraya Fiechter</cp:lastModifiedBy>
  <cp:revision>3</cp:revision>
  <cp:lastPrinted>2018-09-11T11:09:00Z</cp:lastPrinted>
  <dcterms:created xsi:type="dcterms:W3CDTF">2022-02-23T19:56:00Z</dcterms:created>
  <dcterms:modified xsi:type="dcterms:W3CDTF">2022-03-27T17:12:00Z</dcterms:modified>
</cp:coreProperties>
</file>